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9403" w14:textId="77777777" w:rsidR="00FB425B" w:rsidRPr="00E8123F" w:rsidRDefault="00FB425B" w:rsidP="00FB425B">
      <w:pPr>
        <w:jc w:val="center"/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noProof/>
          <w:sz w:val="22"/>
          <w:szCs w:val="22"/>
        </w:rPr>
        <w:drawing>
          <wp:inline distT="0" distB="0" distL="0" distR="0" wp14:anchorId="0F1FC6F3" wp14:editId="51201D36">
            <wp:extent cx="6574536" cy="49926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4536" cy="4992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2083" w14:textId="77777777" w:rsidR="00FB425B" w:rsidRPr="00E8123F" w:rsidRDefault="00FB425B" w:rsidP="00FB425B">
      <w:pPr>
        <w:rPr>
          <w:rFonts w:asciiTheme="majorBidi" w:hAnsiTheme="majorBidi" w:cstheme="majorBidi"/>
          <w:sz w:val="22"/>
          <w:szCs w:val="22"/>
        </w:rPr>
      </w:pPr>
    </w:p>
    <w:p w14:paraId="2589313C" w14:textId="60391628" w:rsidR="00FB425B" w:rsidRPr="00E8123F" w:rsidRDefault="00FB425B" w:rsidP="00DD3629">
      <w:pPr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Fig. 1</w:t>
      </w:r>
      <w:r w:rsidR="008E423B" w:rsidRPr="00E8123F">
        <w:rPr>
          <w:rFonts w:asciiTheme="majorBidi" w:hAnsiTheme="majorBidi" w:cstheme="majorBidi"/>
          <w:b/>
          <w:bCs/>
          <w:sz w:val="22"/>
          <w:szCs w:val="22"/>
        </w:rPr>
        <w:t>.</w:t>
      </w:r>
      <w:r w:rsidRPr="00E8123F">
        <w:rPr>
          <w:rFonts w:asciiTheme="majorBidi" w:hAnsiTheme="majorBidi" w:cstheme="majorBidi"/>
          <w:sz w:val="22"/>
          <w:szCs w:val="22"/>
        </w:rPr>
        <w:t xml:space="preserve"> The locations of the 46</w:t>
      </w:r>
      <w:r w:rsidR="00DD3629" w:rsidRPr="00E8123F">
        <w:rPr>
          <w:rFonts w:asciiTheme="majorBidi" w:hAnsiTheme="majorBidi" w:cstheme="majorBidi"/>
          <w:sz w:val="22"/>
          <w:szCs w:val="22"/>
        </w:rPr>
        <w:t xml:space="preserve"> </w:t>
      </w:r>
      <w:r w:rsidRPr="00E8123F">
        <w:rPr>
          <w:rFonts w:asciiTheme="majorBidi" w:hAnsiTheme="majorBidi" w:cstheme="majorBidi"/>
          <w:sz w:val="22"/>
          <w:szCs w:val="22"/>
        </w:rPr>
        <w:t xml:space="preserve">schools in Kuwait </w:t>
      </w:r>
      <w:r w:rsidR="00DD3629" w:rsidRPr="00E8123F">
        <w:rPr>
          <w:rFonts w:asciiTheme="majorBidi" w:hAnsiTheme="majorBidi" w:cstheme="majorBidi"/>
          <w:sz w:val="22"/>
          <w:szCs w:val="22"/>
        </w:rPr>
        <w:t>selecte</w:t>
      </w:r>
      <w:r w:rsidRPr="00E8123F">
        <w:rPr>
          <w:rFonts w:asciiTheme="majorBidi" w:hAnsiTheme="majorBidi" w:cstheme="majorBidi"/>
          <w:sz w:val="22"/>
          <w:szCs w:val="22"/>
        </w:rPr>
        <w:t>d in this study are shown.</w:t>
      </w:r>
    </w:p>
    <w:p w14:paraId="1B329700" w14:textId="77777777" w:rsidR="00C4131B" w:rsidRPr="00E8123F" w:rsidRDefault="00C4131B">
      <w:pPr>
        <w:rPr>
          <w:rFonts w:asciiTheme="majorBidi" w:hAnsiTheme="majorBidi" w:cstheme="majorBidi"/>
          <w:sz w:val="22"/>
          <w:szCs w:val="22"/>
        </w:rPr>
      </w:pPr>
      <w:bookmarkStart w:id="0" w:name="_GoBack"/>
      <w:bookmarkEnd w:id="0"/>
    </w:p>
    <w:sectPr w:rsidR="00C4131B" w:rsidRPr="00E8123F" w:rsidSect="0084769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EC2E14"/>
    <w:multiLevelType w:val="hybridMultilevel"/>
    <w:tmpl w:val="6B46B334"/>
    <w:lvl w:ilvl="0" w:tplc="86E6A2A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zNDc1NjEyMzAwNzFR0lEKTi0uzszPAykwrwUA9UuieSwAAAA="/>
  </w:docVars>
  <w:rsids>
    <w:rsidRoot w:val="00FB425B"/>
    <w:rsid w:val="0000288D"/>
    <w:rsid w:val="00025ACE"/>
    <w:rsid w:val="000C26F8"/>
    <w:rsid w:val="001C2461"/>
    <w:rsid w:val="001E55FF"/>
    <w:rsid w:val="001F1FA0"/>
    <w:rsid w:val="00210087"/>
    <w:rsid w:val="00242E33"/>
    <w:rsid w:val="0025086E"/>
    <w:rsid w:val="00292C58"/>
    <w:rsid w:val="003140DB"/>
    <w:rsid w:val="003510B8"/>
    <w:rsid w:val="0035481E"/>
    <w:rsid w:val="00417E4B"/>
    <w:rsid w:val="0054585A"/>
    <w:rsid w:val="00547666"/>
    <w:rsid w:val="0055178B"/>
    <w:rsid w:val="005F45D7"/>
    <w:rsid w:val="0061384F"/>
    <w:rsid w:val="00726225"/>
    <w:rsid w:val="007639B8"/>
    <w:rsid w:val="00783955"/>
    <w:rsid w:val="008272AE"/>
    <w:rsid w:val="00847693"/>
    <w:rsid w:val="008E423B"/>
    <w:rsid w:val="00955635"/>
    <w:rsid w:val="00A60F5C"/>
    <w:rsid w:val="00A65667"/>
    <w:rsid w:val="00AC53D8"/>
    <w:rsid w:val="00AD7E7A"/>
    <w:rsid w:val="00B6688D"/>
    <w:rsid w:val="00BB66A8"/>
    <w:rsid w:val="00BB7791"/>
    <w:rsid w:val="00C4131B"/>
    <w:rsid w:val="00CF4A46"/>
    <w:rsid w:val="00DB5B0C"/>
    <w:rsid w:val="00DD3629"/>
    <w:rsid w:val="00E148CF"/>
    <w:rsid w:val="00E8123F"/>
    <w:rsid w:val="00E87E69"/>
    <w:rsid w:val="00E91B42"/>
    <w:rsid w:val="00FB4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0A4F0"/>
  <w15:chartTrackingRefBased/>
  <w15:docId w15:val="{664917B6-FBC7-4BE1-8CAB-2B1DF6324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178B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87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B0C"/>
    <w:pPr>
      <w:bidi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ps">
    <w:name w:val="hps"/>
    <w:basedOn w:val="DefaultParagraphFont"/>
    <w:rsid w:val="001E55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90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salam Altemeemi</dc:creator>
  <cp:keywords/>
  <dc:description/>
  <cp:lastModifiedBy>A A</cp:lastModifiedBy>
  <cp:revision>3</cp:revision>
  <dcterms:created xsi:type="dcterms:W3CDTF">2018-11-11T04:05:00Z</dcterms:created>
  <dcterms:modified xsi:type="dcterms:W3CDTF">2018-11-14T19:45:00Z</dcterms:modified>
</cp:coreProperties>
</file>